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8C4BB" w14:textId="7DF3CC32" w:rsidR="00E679ED" w:rsidRDefault="00651B47" w:rsidP="00651B47">
      <w:pPr>
        <w:jc w:val="center"/>
        <w:rPr>
          <w:rFonts w:ascii="標楷體" w:eastAsia="標楷體" w:hAnsi="標楷體"/>
          <w:b/>
          <w:sz w:val="40"/>
          <w:szCs w:val="40"/>
        </w:rPr>
      </w:pPr>
      <w:r w:rsidRPr="00A60DCB">
        <w:rPr>
          <w:rFonts w:ascii="標楷體" w:eastAsia="標楷體" w:hAnsi="標楷體" w:hint="eastAsia"/>
          <w:b/>
          <w:sz w:val="40"/>
          <w:szCs w:val="40"/>
        </w:rPr>
        <w:t>國立</w:t>
      </w:r>
      <w:proofErr w:type="gramStart"/>
      <w:r w:rsidRPr="00A60DCB">
        <w:rPr>
          <w:rFonts w:ascii="標楷體" w:eastAsia="標楷體" w:hAnsi="標楷體" w:hint="eastAsia"/>
          <w:b/>
          <w:sz w:val="40"/>
          <w:szCs w:val="40"/>
        </w:rPr>
        <w:t>臺</w:t>
      </w:r>
      <w:proofErr w:type="gramEnd"/>
      <w:r w:rsidRPr="00A60DCB">
        <w:rPr>
          <w:rFonts w:ascii="標楷體" w:eastAsia="標楷體" w:hAnsi="標楷體" w:hint="eastAsia"/>
          <w:b/>
          <w:sz w:val="40"/>
          <w:szCs w:val="40"/>
        </w:rPr>
        <w:t>北大學企業管理</w:t>
      </w:r>
      <w:proofErr w:type="gramStart"/>
      <w:r w:rsidRPr="00A60DCB">
        <w:rPr>
          <w:rFonts w:ascii="標楷體" w:eastAsia="標楷體" w:hAnsi="標楷體" w:hint="eastAsia"/>
          <w:b/>
          <w:sz w:val="40"/>
          <w:szCs w:val="40"/>
        </w:rPr>
        <w:t>學系獎助學金</w:t>
      </w:r>
      <w:proofErr w:type="gramEnd"/>
      <w:r w:rsidRPr="00A60DCB">
        <w:rPr>
          <w:rFonts w:ascii="標楷體" w:eastAsia="標楷體" w:hAnsi="標楷體" w:hint="eastAsia"/>
          <w:b/>
          <w:sz w:val="40"/>
          <w:szCs w:val="40"/>
        </w:rPr>
        <w:t>申請表</w:t>
      </w:r>
      <w:r w:rsidR="004D562F">
        <w:rPr>
          <w:rFonts w:ascii="標楷體" w:eastAsia="標楷體" w:hAnsi="標楷體" w:hint="eastAsia"/>
          <w:b/>
          <w:sz w:val="40"/>
          <w:szCs w:val="40"/>
        </w:rPr>
        <w:t>（碩士班）</w:t>
      </w:r>
    </w:p>
    <w:p w14:paraId="0CED8816" w14:textId="5459CC5E" w:rsidR="002F59A3" w:rsidRPr="002F59A3" w:rsidRDefault="002F59A3" w:rsidP="002F59A3">
      <w:pPr>
        <w:spacing w:line="300" w:lineRule="exact"/>
        <w:jc w:val="center"/>
        <w:rPr>
          <w:rFonts w:ascii="標楷體" w:eastAsia="標楷體" w:hAnsi="標楷體"/>
          <w:bCs/>
          <w:color w:val="FF0000"/>
          <w:sz w:val="28"/>
          <w:szCs w:val="28"/>
        </w:rPr>
      </w:pPr>
      <w:r w:rsidRPr="002F59A3">
        <w:rPr>
          <w:rFonts w:ascii="標楷體" w:eastAsia="標楷體" w:hAnsi="標楷體" w:hint="eastAsia"/>
          <w:bCs/>
          <w:color w:val="FF0000"/>
          <w:sz w:val="28"/>
          <w:szCs w:val="28"/>
        </w:rPr>
        <w:t>請填寫google表單並上傳此申請表，方能完成獎學金申請!</w:t>
      </w:r>
    </w:p>
    <w:tbl>
      <w:tblPr>
        <w:tblW w:w="5170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63"/>
        <w:gridCol w:w="637"/>
        <w:gridCol w:w="249"/>
        <w:gridCol w:w="1246"/>
        <w:gridCol w:w="2774"/>
        <w:gridCol w:w="415"/>
        <w:gridCol w:w="833"/>
        <w:gridCol w:w="1115"/>
        <w:gridCol w:w="2209"/>
      </w:tblGrid>
      <w:tr w:rsidR="005A779C" w:rsidRPr="00DF078D" w14:paraId="591B5F49" w14:textId="77777777" w:rsidTr="005A779C">
        <w:trPr>
          <w:trHeight w:val="683"/>
        </w:trPr>
        <w:tc>
          <w:tcPr>
            <w:tcW w:w="924" w:type="pct"/>
            <w:gridSpan w:val="3"/>
            <w:vMerge w:val="restart"/>
            <w:vAlign w:val="center"/>
          </w:tcPr>
          <w:p w14:paraId="0C59C2C3" w14:textId="77777777" w:rsidR="005A779C" w:rsidRPr="004A2596" w:rsidRDefault="005A779C" w:rsidP="002A1B5D">
            <w:pPr>
              <w:jc w:val="center"/>
              <w:rPr>
                <w:rFonts w:ascii="標楷體" w:eastAsia="標楷體" w:hAnsi="標楷體"/>
                <w:b/>
                <w:color w:val="FF0000"/>
              </w:rPr>
            </w:pPr>
            <w:r w:rsidRPr="004A2596">
              <w:rPr>
                <w:rFonts w:ascii="標楷體" w:eastAsia="標楷體" w:hAnsi="標楷體" w:hint="eastAsia"/>
                <w:b/>
                <w:color w:val="FF0000"/>
              </w:rPr>
              <w:t>請附上大頭照</w:t>
            </w:r>
          </w:p>
          <w:p w14:paraId="3B60023D" w14:textId="67B9A4AC" w:rsidR="005A779C" w:rsidRPr="00A60DCB" w:rsidRDefault="005A779C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4A2596">
              <w:rPr>
                <w:rFonts w:ascii="標楷體" w:eastAsia="標楷體" w:hAnsi="標楷體" w:hint="eastAsia"/>
                <w:b/>
                <w:color w:val="FF0000"/>
              </w:rPr>
              <w:t>(必要)</w:t>
            </w:r>
          </w:p>
        </w:tc>
        <w:tc>
          <w:tcPr>
            <w:tcW w:w="590" w:type="pct"/>
            <w:shd w:val="clear" w:color="auto" w:fill="E7E6E6"/>
            <w:vAlign w:val="center"/>
          </w:tcPr>
          <w:p w14:paraId="6D42C2DD" w14:textId="77777777" w:rsidR="005A779C" w:rsidRPr="00A60DCB" w:rsidRDefault="005A779C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姓名</w:t>
            </w:r>
          </w:p>
        </w:tc>
        <w:tc>
          <w:tcPr>
            <w:tcW w:w="1316" w:type="pct"/>
            <w:vAlign w:val="center"/>
          </w:tcPr>
          <w:p w14:paraId="353A76EC" w14:textId="77777777" w:rsidR="005A779C" w:rsidRPr="00DF078D" w:rsidRDefault="005A779C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92" w:type="pct"/>
            <w:gridSpan w:val="2"/>
            <w:shd w:val="clear" w:color="auto" w:fill="E7E6E6"/>
            <w:vAlign w:val="center"/>
          </w:tcPr>
          <w:p w14:paraId="1EF0FF19" w14:textId="77777777" w:rsidR="005A779C" w:rsidRPr="00A60DCB" w:rsidRDefault="005A779C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號</w:t>
            </w:r>
          </w:p>
        </w:tc>
        <w:tc>
          <w:tcPr>
            <w:tcW w:w="1578" w:type="pct"/>
            <w:gridSpan w:val="2"/>
            <w:vAlign w:val="center"/>
          </w:tcPr>
          <w:p w14:paraId="3FA286D5" w14:textId="77777777" w:rsidR="005A779C" w:rsidRPr="00DF078D" w:rsidRDefault="005A779C" w:rsidP="002A1B5D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9C4A38" w:rsidRPr="00DF078D" w14:paraId="45A71FA1" w14:textId="77777777" w:rsidTr="005A779C">
        <w:trPr>
          <w:trHeight w:val="706"/>
        </w:trPr>
        <w:tc>
          <w:tcPr>
            <w:tcW w:w="924" w:type="pct"/>
            <w:gridSpan w:val="3"/>
            <w:vMerge/>
          </w:tcPr>
          <w:p w14:paraId="0A235F6B" w14:textId="77777777" w:rsidR="009C4A38" w:rsidRPr="00DF078D" w:rsidRDefault="009C4A38" w:rsidP="002A1B5D">
            <w:pPr>
              <w:rPr>
                <w:rFonts w:ascii="標楷體" w:eastAsia="標楷體" w:hAnsi="標楷體"/>
              </w:rPr>
            </w:pPr>
          </w:p>
        </w:tc>
        <w:tc>
          <w:tcPr>
            <w:tcW w:w="590" w:type="pct"/>
            <w:shd w:val="clear" w:color="auto" w:fill="E7E6E6"/>
            <w:vAlign w:val="center"/>
          </w:tcPr>
          <w:p w14:paraId="0A1054EE" w14:textId="77777777" w:rsidR="009C4A38" w:rsidRPr="00A60DCB" w:rsidRDefault="009C4A38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性別</w:t>
            </w:r>
          </w:p>
        </w:tc>
        <w:tc>
          <w:tcPr>
            <w:tcW w:w="1316" w:type="pct"/>
            <w:vAlign w:val="center"/>
          </w:tcPr>
          <w:p w14:paraId="658B0AE4" w14:textId="3AF00BCE" w:rsidR="009C4A38" w:rsidRPr="00A60DCB" w:rsidRDefault="009C4A38" w:rsidP="002A1B5D">
            <w:pPr>
              <w:ind w:left="72"/>
              <w:jc w:val="center"/>
              <w:rPr>
                <w:rFonts w:ascii="標楷體" w:eastAsia="標楷體" w:hAnsi="標楷體"/>
                <w:b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男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女</w:t>
            </w:r>
          </w:p>
        </w:tc>
        <w:tc>
          <w:tcPr>
            <w:tcW w:w="592" w:type="pct"/>
            <w:gridSpan w:val="2"/>
            <w:shd w:val="clear" w:color="auto" w:fill="E7E6E6"/>
            <w:vAlign w:val="center"/>
          </w:tcPr>
          <w:p w14:paraId="21D8AABC" w14:textId="430C2C00" w:rsidR="009C4A38" w:rsidRPr="009C4A38" w:rsidRDefault="009C4A38" w:rsidP="004D562F">
            <w:pPr>
              <w:jc w:val="center"/>
              <w:rPr>
                <w:rFonts w:ascii="標楷體" w:eastAsia="標楷體" w:hAnsi="標楷體"/>
                <w:b/>
                <w:bCs/>
              </w:rPr>
            </w:pPr>
            <w:r w:rsidRPr="009C4A38">
              <w:rPr>
                <w:rFonts w:ascii="標楷體" w:eastAsia="標楷體" w:hAnsi="標楷體" w:hint="eastAsia"/>
                <w:b/>
                <w:bCs/>
              </w:rPr>
              <w:t>班級</w:t>
            </w:r>
          </w:p>
        </w:tc>
        <w:tc>
          <w:tcPr>
            <w:tcW w:w="1578" w:type="pct"/>
            <w:gridSpan w:val="2"/>
            <w:vAlign w:val="center"/>
          </w:tcPr>
          <w:p w14:paraId="52313ABC" w14:textId="041A74F9" w:rsidR="009C4A38" w:rsidRPr="00DF078D" w:rsidRDefault="009C4A38" w:rsidP="004D562F">
            <w:pPr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>
              <w:rPr>
                <w:rFonts w:ascii="標楷體" w:eastAsia="標楷體" w:hAnsi="標楷體" w:hint="eastAsia"/>
              </w:rPr>
              <w:t>企碩</w:t>
            </w:r>
            <w:proofErr w:type="gramStart"/>
            <w:r>
              <w:rPr>
                <w:rFonts w:ascii="標楷體" w:eastAsia="標楷體" w:hAnsi="標楷體" w:hint="eastAsia"/>
              </w:rPr>
              <w:t>一</w:t>
            </w:r>
            <w:proofErr w:type="gramEnd"/>
            <w:r>
              <w:rPr>
                <w:rFonts w:eastAsia="標楷體" w:hint="eastAsia"/>
              </w:rPr>
              <w:t xml:space="preserve"> </w:t>
            </w:r>
            <w:r w:rsidR="003A09F2">
              <w:rPr>
                <w:rFonts w:eastAsia="標楷體" w:hint="eastAsia"/>
              </w:rPr>
              <w:t xml:space="preserve"> </w:t>
            </w:r>
            <w:r w:rsidRPr="00DF078D">
              <w:rPr>
                <w:rFonts w:ascii="標楷體" w:eastAsia="標楷體" w:hAnsi="標楷體" w:hint="eastAsia"/>
              </w:rPr>
              <w:t xml:space="preserve">  </w:t>
            </w:r>
            <w:r w:rsidRPr="00DF078D">
              <w:rPr>
                <w:rFonts w:ascii="標楷體" w:eastAsia="標楷體" w:hAnsi="標楷體"/>
              </w:rPr>
              <w:t>□</w:t>
            </w:r>
            <w:proofErr w:type="gramStart"/>
            <w:r>
              <w:rPr>
                <w:rFonts w:ascii="標楷體" w:eastAsia="標楷體" w:hAnsi="標楷體" w:hint="eastAsia"/>
              </w:rPr>
              <w:t>企</w:t>
            </w:r>
            <w:r w:rsidRPr="004D562F">
              <w:rPr>
                <w:rFonts w:eastAsia="標楷體"/>
              </w:rPr>
              <w:t>碩</w:t>
            </w:r>
            <w:proofErr w:type="gramEnd"/>
            <w:r>
              <w:rPr>
                <w:rFonts w:eastAsia="標楷體" w:hint="eastAsia"/>
              </w:rPr>
              <w:t>二</w:t>
            </w:r>
          </w:p>
        </w:tc>
      </w:tr>
      <w:tr w:rsidR="005A779C" w:rsidRPr="00DF078D" w14:paraId="3D828353" w14:textId="77777777" w:rsidTr="005A779C">
        <w:trPr>
          <w:trHeight w:val="703"/>
        </w:trPr>
        <w:tc>
          <w:tcPr>
            <w:tcW w:w="924" w:type="pct"/>
            <w:gridSpan w:val="3"/>
            <w:vMerge/>
          </w:tcPr>
          <w:p w14:paraId="6220BC0A" w14:textId="77777777" w:rsidR="005A779C" w:rsidRPr="00DF078D" w:rsidRDefault="005A779C" w:rsidP="001400E3">
            <w:pPr>
              <w:rPr>
                <w:rFonts w:ascii="標楷體" w:eastAsia="標楷體" w:hAnsi="標楷體"/>
              </w:rPr>
            </w:pPr>
          </w:p>
        </w:tc>
        <w:tc>
          <w:tcPr>
            <w:tcW w:w="590" w:type="pct"/>
            <w:shd w:val="clear" w:color="auto" w:fill="E7E6E6"/>
            <w:vAlign w:val="center"/>
          </w:tcPr>
          <w:p w14:paraId="1CDAA51A" w14:textId="6F422689" w:rsidR="005A779C" w:rsidRPr="00A60DCB" w:rsidRDefault="005A779C" w:rsidP="001400E3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生日</w:t>
            </w:r>
          </w:p>
        </w:tc>
        <w:tc>
          <w:tcPr>
            <w:tcW w:w="1316" w:type="pct"/>
            <w:vAlign w:val="center"/>
          </w:tcPr>
          <w:p w14:paraId="383A476F" w14:textId="4B8DBF07" w:rsidR="005A779C" w:rsidRPr="00DF078D" w:rsidRDefault="005A779C" w:rsidP="001400E3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年     月     日</w:t>
            </w:r>
          </w:p>
        </w:tc>
        <w:tc>
          <w:tcPr>
            <w:tcW w:w="592" w:type="pct"/>
            <w:gridSpan w:val="2"/>
            <w:shd w:val="clear" w:color="auto" w:fill="E7E6E6"/>
            <w:vAlign w:val="center"/>
          </w:tcPr>
          <w:p w14:paraId="2ED35241" w14:textId="77777777" w:rsidR="005A779C" w:rsidRPr="00A60DCB" w:rsidRDefault="005A779C" w:rsidP="001400E3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手機</w:t>
            </w:r>
          </w:p>
        </w:tc>
        <w:tc>
          <w:tcPr>
            <w:tcW w:w="1578" w:type="pct"/>
            <w:gridSpan w:val="2"/>
            <w:vAlign w:val="center"/>
          </w:tcPr>
          <w:p w14:paraId="59877AE5" w14:textId="77777777" w:rsidR="005A779C" w:rsidRPr="00DF078D" w:rsidRDefault="005A779C" w:rsidP="001400E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3248F8" w:rsidRPr="00DF078D" w14:paraId="692CF0C1" w14:textId="77777777" w:rsidTr="005A779C">
        <w:trPr>
          <w:trHeight w:val="429"/>
        </w:trPr>
        <w:tc>
          <w:tcPr>
            <w:tcW w:w="924" w:type="pct"/>
            <w:gridSpan w:val="3"/>
            <w:vMerge w:val="restart"/>
            <w:shd w:val="clear" w:color="auto" w:fill="E7E6E6"/>
            <w:vAlign w:val="center"/>
          </w:tcPr>
          <w:p w14:paraId="63F8E84D" w14:textId="4BB77DD8" w:rsidR="00F27908" w:rsidRDefault="00F27908" w:rsidP="003248F8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1</w:t>
            </w:r>
            <w:r>
              <w:rPr>
                <w:rFonts w:ascii="標楷體" w:eastAsia="標楷體" w:hAnsi="標楷體"/>
                <w:b/>
              </w:rPr>
              <w:t>1</w:t>
            </w:r>
            <w:r w:rsidR="00646B1A">
              <w:rPr>
                <w:rFonts w:ascii="標楷體" w:eastAsia="標楷體" w:hAnsi="標楷體" w:hint="eastAsia"/>
                <w:b/>
              </w:rPr>
              <w:t>1-1</w:t>
            </w:r>
          </w:p>
          <w:p w14:paraId="67F989A0" w14:textId="55F2F048" w:rsidR="003248F8" w:rsidRPr="00A60DCB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業成績</w:t>
            </w:r>
          </w:p>
        </w:tc>
        <w:tc>
          <w:tcPr>
            <w:tcW w:w="590" w:type="pct"/>
            <w:vAlign w:val="center"/>
          </w:tcPr>
          <w:p w14:paraId="640A79DE" w14:textId="5471504A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上學期</w:t>
            </w:r>
          </w:p>
        </w:tc>
        <w:tc>
          <w:tcPr>
            <w:tcW w:w="1316" w:type="pct"/>
            <w:vAlign w:val="center"/>
          </w:tcPr>
          <w:p w14:paraId="6B21AADF" w14:textId="19ABA624" w:rsidR="003248F8" w:rsidRPr="00DF078D" w:rsidRDefault="003248F8" w:rsidP="003248F8">
            <w:pPr>
              <w:spacing w:line="240" w:lineRule="exact"/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分</w:t>
            </w:r>
          </w:p>
        </w:tc>
        <w:tc>
          <w:tcPr>
            <w:tcW w:w="592" w:type="pct"/>
            <w:gridSpan w:val="2"/>
            <w:vMerge w:val="restart"/>
            <w:shd w:val="clear" w:color="auto" w:fill="E7E6E6"/>
            <w:vAlign w:val="center"/>
          </w:tcPr>
          <w:p w14:paraId="4768F7F4" w14:textId="2705CF7E" w:rsidR="00F27908" w:rsidRDefault="00F27908" w:rsidP="00F27908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1</w:t>
            </w:r>
            <w:r>
              <w:rPr>
                <w:rFonts w:ascii="標楷體" w:eastAsia="標楷體" w:hAnsi="標楷體"/>
                <w:b/>
              </w:rPr>
              <w:t>1</w:t>
            </w:r>
            <w:r w:rsidR="00646B1A">
              <w:rPr>
                <w:rFonts w:ascii="標楷體" w:eastAsia="標楷體" w:hAnsi="標楷體" w:hint="eastAsia"/>
                <w:b/>
              </w:rPr>
              <w:t>1-1</w:t>
            </w:r>
          </w:p>
          <w:p w14:paraId="05A50E7F" w14:textId="77777777" w:rsidR="003248F8" w:rsidRPr="00A60DCB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操行成績</w:t>
            </w:r>
          </w:p>
        </w:tc>
        <w:tc>
          <w:tcPr>
            <w:tcW w:w="529" w:type="pct"/>
            <w:vAlign w:val="center"/>
          </w:tcPr>
          <w:p w14:paraId="2B2C3106" w14:textId="09421E9A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上學期</w:t>
            </w:r>
          </w:p>
        </w:tc>
        <w:tc>
          <w:tcPr>
            <w:tcW w:w="1049" w:type="pct"/>
            <w:vAlign w:val="center"/>
          </w:tcPr>
          <w:p w14:paraId="2829DDC1" w14:textId="0EDF0247" w:rsidR="003248F8" w:rsidRPr="00DF078D" w:rsidRDefault="003248F8" w:rsidP="003248F8">
            <w:pPr>
              <w:spacing w:line="240" w:lineRule="exact"/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分</w:t>
            </w:r>
          </w:p>
        </w:tc>
      </w:tr>
      <w:tr w:rsidR="003248F8" w:rsidRPr="00DF078D" w14:paraId="547788E2" w14:textId="77777777" w:rsidTr="005A779C">
        <w:trPr>
          <w:trHeight w:val="429"/>
        </w:trPr>
        <w:tc>
          <w:tcPr>
            <w:tcW w:w="924" w:type="pct"/>
            <w:gridSpan w:val="3"/>
            <w:vMerge/>
            <w:shd w:val="clear" w:color="auto" w:fill="E7E6E6"/>
            <w:vAlign w:val="center"/>
          </w:tcPr>
          <w:p w14:paraId="7C1D0C6D" w14:textId="77777777" w:rsidR="003248F8" w:rsidRPr="00A60DCB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590" w:type="pct"/>
            <w:vAlign w:val="center"/>
          </w:tcPr>
          <w:p w14:paraId="6750BDA9" w14:textId="1A22024C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下學期</w:t>
            </w:r>
          </w:p>
        </w:tc>
        <w:tc>
          <w:tcPr>
            <w:tcW w:w="1316" w:type="pct"/>
            <w:vAlign w:val="center"/>
          </w:tcPr>
          <w:p w14:paraId="0172BC85" w14:textId="5CCE994A" w:rsidR="003248F8" w:rsidRPr="00DF078D" w:rsidRDefault="003248F8" w:rsidP="003248F8">
            <w:pPr>
              <w:spacing w:line="240" w:lineRule="exact"/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分</w:t>
            </w:r>
          </w:p>
        </w:tc>
        <w:tc>
          <w:tcPr>
            <w:tcW w:w="592" w:type="pct"/>
            <w:gridSpan w:val="2"/>
            <w:vMerge/>
            <w:shd w:val="clear" w:color="auto" w:fill="E7E6E6"/>
            <w:vAlign w:val="center"/>
          </w:tcPr>
          <w:p w14:paraId="29B6E4CD" w14:textId="77777777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29" w:type="pct"/>
            <w:vAlign w:val="center"/>
          </w:tcPr>
          <w:p w14:paraId="62B87725" w14:textId="3DB2FA09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下學期</w:t>
            </w:r>
          </w:p>
        </w:tc>
        <w:tc>
          <w:tcPr>
            <w:tcW w:w="1049" w:type="pct"/>
            <w:vAlign w:val="center"/>
          </w:tcPr>
          <w:p w14:paraId="687465F0" w14:textId="1C67067B" w:rsidR="003248F8" w:rsidRPr="00DF078D" w:rsidRDefault="003248F8" w:rsidP="003248F8">
            <w:pPr>
              <w:spacing w:line="240" w:lineRule="exact"/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分</w:t>
            </w:r>
          </w:p>
        </w:tc>
      </w:tr>
      <w:tr w:rsidR="003248F8" w:rsidRPr="00DF078D" w14:paraId="5F218EEC" w14:textId="77777777" w:rsidTr="005A779C">
        <w:trPr>
          <w:trHeight w:val="429"/>
        </w:trPr>
        <w:tc>
          <w:tcPr>
            <w:tcW w:w="924" w:type="pct"/>
            <w:gridSpan w:val="3"/>
            <w:vMerge/>
            <w:shd w:val="clear" w:color="auto" w:fill="E7E6E6"/>
            <w:vAlign w:val="center"/>
          </w:tcPr>
          <w:p w14:paraId="08CB1C6C" w14:textId="77777777" w:rsidR="003248F8" w:rsidRPr="00A60DCB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590" w:type="pct"/>
            <w:tcBorders>
              <w:bottom w:val="single" w:sz="4" w:space="0" w:color="auto"/>
            </w:tcBorders>
            <w:vAlign w:val="center"/>
          </w:tcPr>
          <w:p w14:paraId="3B867CE0" w14:textId="25BEE82A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平　均</w:t>
            </w:r>
          </w:p>
        </w:tc>
        <w:tc>
          <w:tcPr>
            <w:tcW w:w="1316" w:type="pct"/>
            <w:tcBorders>
              <w:bottom w:val="single" w:sz="4" w:space="0" w:color="auto"/>
            </w:tcBorders>
            <w:vAlign w:val="center"/>
          </w:tcPr>
          <w:p w14:paraId="730E184C" w14:textId="7CDB948E" w:rsidR="003248F8" w:rsidRPr="00DF078D" w:rsidRDefault="003248F8" w:rsidP="003248F8">
            <w:pPr>
              <w:spacing w:line="240" w:lineRule="exact"/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分</w:t>
            </w:r>
          </w:p>
        </w:tc>
        <w:tc>
          <w:tcPr>
            <w:tcW w:w="592" w:type="pct"/>
            <w:gridSpan w:val="2"/>
            <w:vMerge/>
            <w:tcBorders>
              <w:bottom w:val="single" w:sz="4" w:space="0" w:color="auto"/>
            </w:tcBorders>
            <w:shd w:val="clear" w:color="auto" w:fill="E7E6E6"/>
            <w:vAlign w:val="center"/>
          </w:tcPr>
          <w:p w14:paraId="7EC71D3B" w14:textId="77777777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29" w:type="pct"/>
            <w:vAlign w:val="center"/>
          </w:tcPr>
          <w:p w14:paraId="6EB1E513" w14:textId="162F08C8" w:rsidR="003248F8" w:rsidRPr="00DF078D" w:rsidRDefault="003248F8" w:rsidP="003248F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平　均</w:t>
            </w:r>
          </w:p>
        </w:tc>
        <w:tc>
          <w:tcPr>
            <w:tcW w:w="1049" w:type="pct"/>
            <w:vAlign w:val="center"/>
          </w:tcPr>
          <w:p w14:paraId="37B969EE" w14:textId="3770685D" w:rsidR="003248F8" w:rsidRPr="00DF078D" w:rsidRDefault="003248F8" w:rsidP="003248F8">
            <w:pPr>
              <w:spacing w:line="240" w:lineRule="exact"/>
              <w:jc w:val="righ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分</w:t>
            </w:r>
          </w:p>
        </w:tc>
      </w:tr>
      <w:tr w:rsidR="003248F8" w:rsidRPr="00DF078D" w14:paraId="50679681" w14:textId="77777777" w:rsidTr="005A779C">
        <w:trPr>
          <w:trHeight w:val="646"/>
        </w:trPr>
        <w:tc>
          <w:tcPr>
            <w:tcW w:w="3422" w:type="pct"/>
            <w:gridSpan w:val="7"/>
            <w:tcBorders>
              <w:tl2br w:val="nil"/>
            </w:tcBorders>
            <w:shd w:val="clear" w:color="auto" w:fill="E7E6E6"/>
            <w:vAlign w:val="center"/>
          </w:tcPr>
          <w:p w14:paraId="75AC065D" w14:textId="15B81F76" w:rsidR="003248F8" w:rsidRPr="00F5463C" w:rsidRDefault="003248F8" w:rsidP="003248F8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  <w:b/>
                <w:bCs/>
              </w:rPr>
              <w:t>欲</w:t>
            </w:r>
            <w:r w:rsidRPr="00E33585">
              <w:rPr>
                <w:rFonts w:ascii="標楷體" w:eastAsia="標楷體" w:hAnsi="標楷體" w:hint="eastAsia"/>
                <w:b/>
                <w:bCs/>
              </w:rPr>
              <w:t>申請之獎學金項目</w:t>
            </w:r>
          </w:p>
        </w:tc>
        <w:tc>
          <w:tcPr>
            <w:tcW w:w="1578" w:type="pct"/>
            <w:gridSpan w:val="2"/>
            <w:shd w:val="clear" w:color="auto" w:fill="E7E6E6"/>
            <w:vAlign w:val="center"/>
          </w:tcPr>
          <w:p w14:paraId="637D13A5" w14:textId="64C3F8FF" w:rsidR="003248F8" w:rsidRDefault="003248F8" w:rsidP="003248F8">
            <w:pPr>
              <w:spacing w:line="240" w:lineRule="exact"/>
              <w:jc w:val="center"/>
              <w:rPr>
                <w:rFonts w:ascii="新細明體" w:hAnsi="新細明體"/>
                <w:szCs w:val="26"/>
              </w:rPr>
            </w:pPr>
            <w:r w:rsidRPr="00E33585">
              <w:rPr>
                <w:rFonts w:ascii="標楷體" w:eastAsia="標楷體" w:hAnsi="標楷體" w:hint="eastAsia"/>
                <w:b/>
                <w:bCs/>
              </w:rPr>
              <w:t>該項目所需文件</w:t>
            </w:r>
            <w:r w:rsidR="00511AB7">
              <w:rPr>
                <w:rFonts w:ascii="標楷體" w:eastAsia="標楷體" w:hAnsi="標楷體" w:hint="eastAsia"/>
                <w:b/>
                <w:bCs/>
              </w:rPr>
              <w:t>（</w:t>
            </w:r>
            <w:r w:rsidR="007F1EB4">
              <w:rPr>
                <w:rFonts w:ascii="標楷體" w:eastAsia="標楷體" w:hAnsi="標楷體" w:hint="eastAsia"/>
                <w:b/>
                <w:bCs/>
              </w:rPr>
              <w:t>請依序排列</w:t>
            </w:r>
            <w:r w:rsidR="00511AB7">
              <w:rPr>
                <w:rFonts w:ascii="標楷體" w:eastAsia="標楷體" w:hAnsi="標楷體" w:hint="eastAsia"/>
                <w:b/>
                <w:bCs/>
              </w:rPr>
              <w:t>）</w:t>
            </w:r>
          </w:p>
        </w:tc>
      </w:tr>
      <w:tr w:rsidR="003248F8" w:rsidRPr="00DF078D" w14:paraId="612A7FF7" w14:textId="77777777" w:rsidTr="005A779C">
        <w:trPr>
          <w:trHeight w:val="650"/>
        </w:trPr>
        <w:tc>
          <w:tcPr>
            <w:tcW w:w="504" w:type="pct"/>
            <w:tcBorders>
              <w:tl2br w:val="single" w:sz="4" w:space="0" w:color="auto"/>
            </w:tcBorders>
          </w:tcPr>
          <w:p w14:paraId="2C112FE2" w14:textId="77777777" w:rsidR="003248F8" w:rsidRPr="00DF078D" w:rsidRDefault="003248F8" w:rsidP="003248F8">
            <w:pPr>
              <w:rPr>
                <w:rFonts w:ascii="標楷體" w:eastAsia="標楷體" w:hAnsi="標楷體"/>
              </w:rPr>
            </w:pPr>
          </w:p>
        </w:tc>
        <w:tc>
          <w:tcPr>
            <w:tcW w:w="302" w:type="pct"/>
            <w:vMerge w:val="restart"/>
            <w:shd w:val="clear" w:color="auto" w:fill="auto"/>
            <w:textDirection w:val="tbRlV"/>
            <w:vAlign w:val="center"/>
          </w:tcPr>
          <w:p w14:paraId="2A66C71F" w14:textId="346A5916" w:rsidR="003248F8" w:rsidRPr="00D87D38" w:rsidRDefault="003248F8" w:rsidP="004D24B6">
            <w:pPr>
              <w:snapToGrid w:val="0"/>
              <w:ind w:leftChars="47" w:left="113" w:rightChars="50" w:right="120"/>
              <w:jc w:val="center"/>
              <w:rPr>
                <w:rFonts w:ascii="標楷體" w:eastAsia="標楷體" w:hAnsi="標楷體"/>
              </w:rPr>
            </w:pPr>
            <w:r w:rsidRPr="00D87D38">
              <w:rPr>
                <w:rFonts w:ascii="標楷體" w:eastAsia="標楷體" w:hAnsi="標楷體" w:hint="eastAsia"/>
              </w:rPr>
              <w:t>清寒獎學金</w:t>
            </w:r>
          </w:p>
        </w:tc>
        <w:tc>
          <w:tcPr>
            <w:tcW w:w="2616" w:type="pct"/>
            <w:gridSpan w:val="5"/>
            <w:vAlign w:val="center"/>
          </w:tcPr>
          <w:p w14:paraId="43F1B7D1" w14:textId="13922FC0" w:rsidR="003248F8" w:rsidRPr="00622BD0" w:rsidRDefault="003248F8" w:rsidP="003248F8">
            <w:pPr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標楷體" w:eastAsia="標楷體" w:hAnsi="標楷體" w:hint="eastAsia"/>
              </w:rPr>
              <w:t>加</w:t>
            </w:r>
            <w:proofErr w:type="gramStart"/>
            <w:r w:rsidRPr="00622BD0">
              <w:rPr>
                <w:rFonts w:ascii="標楷體" w:eastAsia="標楷體" w:hAnsi="標楷體" w:hint="eastAsia"/>
              </w:rPr>
              <w:t>特</w:t>
            </w:r>
            <w:proofErr w:type="gramEnd"/>
            <w:r w:rsidRPr="00622BD0">
              <w:rPr>
                <w:rFonts w:ascii="標楷體" w:eastAsia="標楷體" w:hAnsi="標楷體" w:hint="eastAsia"/>
              </w:rPr>
              <w:t>福清寒獎學金</w:t>
            </w:r>
          </w:p>
        </w:tc>
        <w:tc>
          <w:tcPr>
            <w:tcW w:w="1578" w:type="pct"/>
            <w:gridSpan w:val="2"/>
            <w:vAlign w:val="center"/>
          </w:tcPr>
          <w:p w14:paraId="2B25B8AD" w14:textId="600B3001" w:rsidR="003248F8" w:rsidRPr="00622BD0" w:rsidRDefault="003248F8" w:rsidP="003248F8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新細明體" w:hAnsi="新細明體" w:hint="eastAsia"/>
              </w:rPr>
              <w:t>①②③④⑤</w:t>
            </w:r>
            <w:r w:rsidR="00B062CC">
              <w:rPr>
                <w:rFonts w:ascii="新細明體" w:hAnsi="新細明體" w:hint="eastAsia"/>
              </w:rPr>
              <w:t>⑥</w:t>
            </w:r>
            <w:r w:rsidRPr="00622BD0">
              <w:rPr>
                <w:rFonts w:ascii="標楷體" w:eastAsia="標楷體" w:hAnsi="標楷體" w:hint="eastAsia"/>
              </w:rPr>
              <w:t>+</w:t>
            </w:r>
            <w:r w:rsidR="00B062CC">
              <w:rPr>
                <w:rFonts w:ascii="新細明體" w:hAnsi="新細明體" w:hint="eastAsia"/>
              </w:rPr>
              <w:t>⑨</w:t>
            </w:r>
          </w:p>
        </w:tc>
      </w:tr>
      <w:tr w:rsidR="003248F8" w:rsidRPr="00DF078D" w14:paraId="3B3456FB" w14:textId="77777777" w:rsidTr="005A779C">
        <w:trPr>
          <w:trHeight w:val="650"/>
        </w:trPr>
        <w:tc>
          <w:tcPr>
            <w:tcW w:w="504" w:type="pct"/>
          </w:tcPr>
          <w:p w14:paraId="6D161D3C" w14:textId="77777777" w:rsidR="003248F8" w:rsidRPr="00DF078D" w:rsidRDefault="003248F8" w:rsidP="003248F8">
            <w:pPr>
              <w:rPr>
                <w:rFonts w:ascii="標楷體" w:eastAsia="標楷體" w:hAnsi="標楷體"/>
              </w:rPr>
            </w:pPr>
          </w:p>
        </w:tc>
        <w:tc>
          <w:tcPr>
            <w:tcW w:w="302" w:type="pct"/>
            <w:vMerge/>
            <w:shd w:val="clear" w:color="auto" w:fill="auto"/>
            <w:textDirection w:val="tbRlV"/>
            <w:vAlign w:val="center"/>
          </w:tcPr>
          <w:p w14:paraId="046C68E2" w14:textId="77777777" w:rsidR="003248F8" w:rsidRPr="00BF4725" w:rsidRDefault="003248F8" w:rsidP="003248F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2616" w:type="pct"/>
            <w:gridSpan w:val="5"/>
            <w:vAlign w:val="center"/>
          </w:tcPr>
          <w:p w14:paraId="4E0050BC" w14:textId="414D7D66" w:rsidR="003248F8" w:rsidRPr="00622BD0" w:rsidRDefault="003248F8" w:rsidP="003248F8">
            <w:pPr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標楷體" w:eastAsia="標楷體" w:hAnsi="標楷體" w:hint="eastAsia"/>
              </w:rPr>
              <w:t>音律電子股份有限公司清寒獎學金</w:t>
            </w:r>
          </w:p>
        </w:tc>
        <w:tc>
          <w:tcPr>
            <w:tcW w:w="1578" w:type="pct"/>
            <w:gridSpan w:val="2"/>
            <w:vAlign w:val="center"/>
          </w:tcPr>
          <w:p w14:paraId="7D2623B2" w14:textId="1E24448A" w:rsidR="003248F8" w:rsidRPr="00622BD0" w:rsidRDefault="003248F8" w:rsidP="003248F8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新細明體" w:hAnsi="新細明體" w:hint="eastAsia"/>
              </w:rPr>
              <w:t>①②③⑤</w:t>
            </w:r>
            <w:r w:rsidR="00B062CC">
              <w:rPr>
                <w:rFonts w:ascii="新細明體" w:hAnsi="新細明體" w:hint="eastAsia"/>
              </w:rPr>
              <w:t>⑥</w:t>
            </w:r>
          </w:p>
        </w:tc>
      </w:tr>
      <w:tr w:rsidR="003248F8" w:rsidRPr="00DF078D" w14:paraId="5C1FC81B" w14:textId="77777777" w:rsidTr="005A779C">
        <w:trPr>
          <w:trHeight w:val="650"/>
        </w:trPr>
        <w:tc>
          <w:tcPr>
            <w:tcW w:w="504" w:type="pct"/>
          </w:tcPr>
          <w:p w14:paraId="4FFD7DE4" w14:textId="77777777" w:rsidR="003248F8" w:rsidRPr="00DF078D" w:rsidRDefault="003248F8" w:rsidP="003248F8">
            <w:pPr>
              <w:rPr>
                <w:rFonts w:ascii="標楷體" w:eastAsia="標楷體" w:hAnsi="標楷體"/>
              </w:rPr>
            </w:pPr>
          </w:p>
        </w:tc>
        <w:tc>
          <w:tcPr>
            <w:tcW w:w="302" w:type="pct"/>
            <w:vMerge/>
            <w:shd w:val="clear" w:color="auto" w:fill="auto"/>
            <w:textDirection w:val="tbRlV"/>
            <w:vAlign w:val="center"/>
          </w:tcPr>
          <w:p w14:paraId="4AD361E7" w14:textId="77777777" w:rsidR="003248F8" w:rsidRPr="00BF4725" w:rsidRDefault="003248F8" w:rsidP="003248F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2616" w:type="pct"/>
            <w:gridSpan w:val="5"/>
            <w:vAlign w:val="center"/>
          </w:tcPr>
          <w:p w14:paraId="2A5FBF19" w14:textId="5F03829D" w:rsidR="003248F8" w:rsidRPr="00622BD0" w:rsidRDefault="003248F8" w:rsidP="003248F8">
            <w:pPr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標楷體" w:eastAsia="標楷體" w:hAnsi="標楷體" w:hint="eastAsia"/>
              </w:rPr>
              <w:t>音律電子股份有限公司一般清寒獎學金</w:t>
            </w:r>
          </w:p>
        </w:tc>
        <w:tc>
          <w:tcPr>
            <w:tcW w:w="1578" w:type="pct"/>
            <w:gridSpan w:val="2"/>
            <w:vAlign w:val="center"/>
          </w:tcPr>
          <w:p w14:paraId="3632F64D" w14:textId="70661621" w:rsidR="003248F8" w:rsidRPr="00622BD0" w:rsidRDefault="003248F8" w:rsidP="003248F8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新細明體" w:hAnsi="新細明體" w:hint="eastAsia"/>
              </w:rPr>
              <w:t>①②③⑤</w:t>
            </w:r>
            <w:r w:rsidR="00B062CC">
              <w:rPr>
                <w:rFonts w:ascii="新細明體" w:hAnsi="新細明體" w:hint="eastAsia"/>
              </w:rPr>
              <w:t>⑥</w:t>
            </w:r>
          </w:p>
        </w:tc>
      </w:tr>
      <w:tr w:rsidR="003248F8" w:rsidRPr="00DF078D" w14:paraId="3E7E8EC4" w14:textId="77777777" w:rsidTr="005A779C">
        <w:trPr>
          <w:trHeight w:val="650"/>
        </w:trPr>
        <w:tc>
          <w:tcPr>
            <w:tcW w:w="504" w:type="pct"/>
          </w:tcPr>
          <w:p w14:paraId="156AA1D8" w14:textId="77777777" w:rsidR="003248F8" w:rsidRPr="00DF078D" w:rsidRDefault="003248F8" w:rsidP="003248F8">
            <w:pPr>
              <w:rPr>
                <w:rFonts w:ascii="標楷體" w:eastAsia="標楷體" w:hAnsi="標楷體"/>
              </w:rPr>
            </w:pPr>
          </w:p>
        </w:tc>
        <w:tc>
          <w:tcPr>
            <w:tcW w:w="2918" w:type="pct"/>
            <w:gridSpan w:val="6"/>
            <w:vAlign w:val="center"/>
          </w:tcPr>
          <w:p w14:paraId="36CF9CBB" w14:textId="6F23C6AD" w:rsidR="003248F8" w:rsidRPr="00622BD0" w:rsidRDefault="003248F8" w:rsidP="003248F8">
            <w:pPr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標楷體" w:eastAsia="標楷體" w:hAnsi="標楷體" w:hint="eastAsia"/>
              </w:rPr>
              <w:t>音律電子股份有限公司品學優秀獎學金</w:t>
            </w:r>
          </w:p>
        </w:tc>
        <w:tc>
          <w:tcPr>
            <w:tcW w:w="1578" w:type="pct"/>
            <w:gridSpan w:val="2"/>
            <w:vAlign w:val="center"/>
          </w:tcPr>
          <w:p w14:paraId="55BC93CA" w14:textId="176BF271" w:rsidR="003248F8" w:rsidRPr="00622BD0" w:rsidRDefault="00622BD0" w:rsidP="00622BD0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622BD0">
              <w:rPr>
                <w:rFonts w:ascii="新細明體" w:hAnsi="新細明體" w:hint="eastAsia"/>
              </w:rPr>
              <w:t>①</w:t>
            </w:r>
            <w:r w:rsidR="003248F8" w:rsidRPr="00622BD0">
              <w:rPr>
                <w:rFonts w:ascii="新細明體" w:hAnsi="新細明體" w:hint="eastAsia"/>
              </w:rPr>
              <w:t>②③</w:t>
            </w:r>
            <w:r w:rsidR="00B062CC">
              <w:rPr>
                <w:rFonts w:ascii="新細明體" w:hAnsi="新細明體" w:hint="eastAsia"/>
              </w:rPr>
              <w:t>⑤</w:t>
            </w:r>
          </w:p>
        </w:tc>
      </w:tr>
      <w:tr w:rsidR="003248F8" w:rsidRPr="00DF078D" w14:paraId="775DD4B1" w14:textId="77777777" w:rsidTr="005A779C">
        <w:trPr>
          <w:trHeight w:val="892"/>
        </w:trPr>
        <w:tc>
          <w:tcPr>
            <w:tcW w:w="1515" w:type="pct"/>
            <w:gridSpan w:val="4"/>
            <w:shd w:val="clear" w:color="auto" w:fill="E7E6E6"/>
            <w:vAlign w:val="center"/>
          </w:tcPr>
          <w:p w14:paraId="67A39AC1" w14:textId="27A60671" w:rsidR="003248F8" w:rsidRPr="00A60DCB" w:rsidRDefault="003248F8" w:rsidP="003248F8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本學年度是否領過</w:t>
            </w:r>
            <w:r>
              <w:rPr>
                <w:rFonts w:ascii="標楷體" w:eastAsia="標楷體" w:hAnsi="標楷體"/>
                <w:b/>
              </w:rPr>
              <w:br/>
            </w:r>
            <w:r w:rsidRPr="00A60DCB">
              <w:rPr>
                <w:rFonts w:ascii="標楷體" w:eastAsia="標楷體" w:hAnsi="標楷體" w:hint="eastAsia"/>
                <w:b/>
              </w:rPr>
              <w:t>公費或本校其他獎學金</w:t>
            </w:r>
          </w:p>
        </w:tc>
        <w:tc>
          <w:tcPr>
            <w:tcW w:w="1316" w:type="pct"/>
            <w:vAlign w:val="center"/>
          </w:tcPr>
          <w:p w14:paraId="0A74DBEC" w14:textId="77777777" w:rsidR="003248F8" w:rsidRPr="00DF078D" w:rsidRDefault="003248F8" w:rsidP="003248F8">
            <w:pPr>
              <w:jc w:val="center"/>
              <w:rPr>
                <w:rFonts w:ascii="標楷體" w:eastAsia="標楷體" w:hAnsi="標楷體"/>
              </w:rPr>
            </w:pPr>
            <w:proofErr w:type="gramStart"/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否</w:t>
            </w:r>
            <w:proofErr w:type="gramEnd"/>
            <w:r w:rsidRPr="00DF078D">
              <w:rPr>
                <w:rFonts w:ascii="標楷體" w:eastAsia="標楷體" w:hAnsi="標楷體" w:hint="eastAsia"/>
              </w:rPr>
              <w:t xml:space="preserve">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是</w:t>
            </w:r>
          </w:p>
        </w:tc>
        <w:tc>
          <w:tcPr>
            <w:tcW w:w="197" w:type="pct"/>
            <w:tcBorders>
              <w:top w:val="nil"/>
            </w:tcBorders>
            <w:shd w:val="clear" w:color="auto" w:fill="E7E6E6"/>
            <w:vAlign w:val="center"/>
          </w:tcPr>
          <w:p w14:paraId="208E90DC" w14:textId="3607F3CA" w:rsidR="003248F8" w:rsidRPr="00DF078D" w:rsidRDefault="003248F8" w:rsidP="003248F8">
            <w:pPr>
              <w:jc w:val="center"/>
              <w:rPr>
                <w:rFonts w:ascii="標楷體" w:eastAsia="標楷體" w:hAnsi="標楷體"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名稱</w:t>
            </w:r>
          </w:p>
        </w:tc>
        <w:tc>
          <w:tcPr>
            <w:tcW w:w="1973" w:type="pct"/>
            <w:gridSpan w:val="3"/>
            <w:tcBorders>
              <w:top w:val="nil"/>
            </w:tcBorders>
            <w:vAlign w:val="center"/>
          </w:tcPr>
          <w:p w14:paraId="7E5AAAF7" w14:textId="1905976A" w:rsidR="003248F8" w:rsidRPr="00DF078D" w:rsidRDefault="003248F8" w:rsidP="003248F8">
            <w:pPr>
              <w:rPr>
                <w:rFonts w:ascii="標楷體" w:eastAsia="標楷體" w:hAnsi="標楷體"/>
              </w:rPr>
            </w:pPr>
          </w:p>
        </w:tc>
      </w:tr>
      <w:tr w:rsidR="003248F8" w:rsidRPr="00DF078D" w14:paraId="06B71E43" w14:textId="77777777" w:rsidTr="005A779C">
        <w:trPr>
          <w:trHeight w:val="1503"/>
        </w:trPr>
        <w:tc>
          <w:tcPr>
            <w:tcW w:w="924" w:type="pct"/>
            <w:gridSpan w:val="3"/>
            <w:shd w:val="clear" w:color="auto" w:fill="E7E6E6"/>
            <w:vAlign w:val="center"/>
          </w:tcPr>
          <w:p w14:paraId="65B57A04" w14:textId="6B1AACC8" w:rsidR="003248F8" w:rsidRPr="00A60DCB" w:rsidRDefault="003248F8" w:rsidP="003248F8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繳交文件</w:t>
            </w:r>
          </w:p>
        </w:tc>
        <w:tc>
          <w:tcPr>
            <w:tcW w:w="1906" w:type="pct"/>
            <w:gridSpan w:val="2"/>
            <w:tcBorders>
              <w:right w:val="nil"/>
            </w:tcBorders>
          </w:tcPr>
          <w:p w14:paraId="7E16E50F" w14:textId="5039DA19" w:rsidR="003248F8" w:rsidRDefault="003248F8" w:rsidP="003248F8">
            <w:pPr>
              <w:tabs>
                <w:tab w:val="left" w:pos="2696"/>
              </w:tabs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①</w:t>
            </w:r>
            <w:r w:rsidRPr="000971A5">
              <w:rPr>
                <w:rFonts w:ascii="標楷體" w:eastAsia="標楷體" w:hAnsi="標楷體" w:hint="eastAsia"/>
              </w:rPr>
              <w:t>申請書</w:t>
            </w:r>
          </w:p>
          <w:p w14:paraId="4F5E6915" w14:textId="5B93CD5A" w:rsidR="003248F8" w:rsidRDefault="003248F8" w:rsidP="003248F8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③</w:t>
            </w:r>
            <w:r w:rsidRPr="000971A5">
              <w:rPr>
                <w:rFonts w:ascii="標楷體" w:eastAsia="標楷體" w:hAnsi="標楷體" w:hint="eastAsia"/>
              </w:rPr>
              <w:t>歷年成績單</w:t>
            </w:r>
            <w:r>
              <w:rPr>
                <w:rFonts w:ascii="標楷體" w:eastAsia="標楷體" w:hAnsi="標楷體" w:hint="eastAsia"/>
              </w:rPr>
              <w:t>正本掃描</w:t>
            </w:r>
          </w:p>
          <w:p w14:paraId="35739209" w14:textId="28E4AFAF" w:rsidR="00B062CC" w:rsidRDefault="00B062CC" w:rsidP="00B062CC">
            <w:pPr>
              <w:widowControl/>
              <w:jc w:val="both"/>
              <w:rPr>
                <w:rFonts w:ascii="標楷體" w:eastAsia="標楷體" w:hAnsi="標楷體"/>
                <w:u w:val="single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</w:rPr>
              <w:t>⑤</w:t>
            </w:r>
            <w:r w:rsidRPr="000971A5">
              <w:rPr>
                <w:rFonts w:ascii="標楷體" w:eastAsia="標楷體" w:hAnsi="標楷體" w:hint="eastAsia"/>
              </w:rPr>
              <w:t>存摺影本(限本人)</w:t>
            </w:r>
            <w:r w:rsidR="00710861" w:rsidRPr="00710861">
              <w:rPr>
                <w:rFonts w:ascii="標楷體" w:eastAsia="標楷體" w:hAnsi="標楷體" w:hint="eastAsia"/>
                <w:color w:val="FF0000"/>
              </w:rPr>
              <w:t>【另外</w:t>
            </w:r>
            <w:r w:rsidR="00710861">
              <w:rPr>
                <w:rFonts w:ascii="標楷體" w:eastAsia="標楷體" w:hAnsi="標楷體" w:hint="eastAsia"/>
                <w:color w:val="FF0000"/>
              </w:rPr>
              <w:t>存檔</w:t>
            </w:r>
            <w:r w:rsidR="00710861" w:rsidRPr="00710861">
              <w:rPr>
                <w:rFonts w:ascii="標楷體" w:eastAsia="標楷體" w:hAnsi="標楷體" w:hint="eastAsia"/>
                <w:color w:val="FF0000"/>
              </w:rPr>
              <w:t>】</w:t>
            </w:r>
          </w:p>
          <w:p w14:paraId="2DB62C8D" w14:textId="40BC4218" w:rsidR="00B062CC" w:rsidRDefault="00B062CC" w:rsidP="00B062C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⑦</w:t>
            </w:r>
            <w:r w:rsidRPr="000971A5">
              <w:rPr>
                <w:rFonts w:ascii="標楷體" w:eastAsia="標楷體" w:hAnsi="標楷體" w:hint="eastAsia"/>
              </w:rPr>
              <w:t>幹部心得與服務事蹟報告</w:t>
            </w:r>
          </w:p>
          <w:p w14:paraId="681E1650" w14:textId="5157A450" w:rsidR="003248F8" w:rsidRPr="00214ACD" w:rsidRDefault="00B062CC" w:rsidP="003248F8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⑨</w:t>
            </w:r>
            <w:r>
              <w:rPr>
                <w:rFonts w:ascii="標楷體" w:eastAsia="標楷體" w:hAnsi="標楷體" w:hint="eastAsia"/>
              </w:rPr>
              <w:t>全</w:t>
            </w:r>
            <w:r>
              <w:rPr>
                <w:rFonts w:ascii="標楷體" w:eastAsia="標楷體" w:hAnsi="標楷體"/>
              </w:rPr>
              <w:t>戶戶籍謄本或戶口名</w:t>
            </w:r>
            <w:r>
              <w:rPr>
                <w:rFonts w:ascii="標楷體" w:eastAsia="標楷體" w:hAnsi="標楷體" w:hint="eastAsia"/>
              </w:rPr>
              <w:t>簿影</w:t>
            </w:r>
            <w:r>
              <w:rPr>
                <w:rFonts w:ascii="標楷體" w:eastAsia="標楷體" w:hAnsi="標楷體"/>
              </w:rPr>
              <w:t>本</w:t>
            </w:r>
          </w:p>
        </w:tc>
        <w:tc>
          <w:tcPr>
            <w:tcW w:w="2170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4ADFEA" w14:textId="63F87AE4" w:rsidR="003248F8" w:rsidRDefault="003248F8" w:rsidP="003248F8">
            <w:pPr>
              <w:widowControl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②</w:t>
            </w:r>
            <w:r w:rsidRPr="000971A5">
              <w:rPr>
                <w:rFonts w:ascii="標楷體" w:eastAsia="標楷體" w:hAnsi="標楷體" w:hint="eastAsia"/>
              </w:rPr>
              <w:t>自傳</w:t>
            </w:r>
          </w:p>
          <w:p w14:paraId="0F1E4970" w14:textId="4B4396A7" w:rsidR="00B062CC" w:rsidRPr="00B062CC" w:rsidRDefault="00B062CC" w:rsidP="00B062C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④</w:t>
            </w:r>
            <w:r w:rsidR="00511AB7">
              <w:rPr>
                <w:rFonts w:ascii="標楷體" w:eastAsia="標楷體" w:hAnsi="標楷體" w:hint="eastAsia"/>
              </w:rPr>
              <w:t>操行成績證明書</w:t>
            </w:r>
          </w:p>
          <w:p w14:paraId="21F1F6F2" w14:textId="38C38EB3" w:rsidR="00B062CC" w:rsidRPr="000971A5" w:rsidRDefault="00B062CC" w:rsidP="00B062C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⑥</w:t>
            </w:r>
            <w:r w:rsidRPr="000971A5">
              <w:rPr>
                <w:rFonts w:ascii="標楷體" w:eastAsia="標楷體" w:hAnsi="標楷體" w:hint="eastAsia"/>
              </w:rPr>
              <w:t>清寒證明書</w:t>
            </w:r>
          </w:p>
          <w:p w14:paraId="74D0BB87" w14:textId="708E703D" w:rsidR="003248F8" w:rsidRPr="00A60DCB" w:rsidRDefault="00B062CC" w:rsidP="00B062C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>
              <w:rPr>
                <w:rFonts w:ascii="新細明體" w:hAnsi="新細明體" w:hint="eastAsia"/>
                <w:szCs w:val="26"/>
              </w:rPr>
              <w:t>⑧</w:t>
            </w:r>
            <w:r w:rsidRPr="008C6052">
              <w:rPr>
                <w:rFonts w:ascii="標楷體" w:eastAsia="標楷體" w:hAnsi="標楷體" w:hint="eastAsia"/>
              </w:rPr>
              <w:t>未來對系友會之貢獻與期許</w:t>
            </w:r>
          </w:p>
        </w:tc>
      </w:tr>
      <w:tr w:rsidR="003248F8" w:rsidRPr="00DF078D" w14:paraId="60C99649" w14:textId="77777777" w:rsidTr="0051795B">
        <w:trPr>
          <w:trHeight w:val="802"/>
        </w:trPr>
        <w:tc>
          <w:tcPr>
            <w:tcW w:w="5000" w:type="pct"/>
            <w:gridSpan w:val="9"/>
            <w:tcBorders>
              <w:right w:val="single" w:sz="4" w:space="0" w:color="auto"/>
            </w:tcBorders>
            <w:shd w:val="clear" w:color="auto" w:fill="E7E6E6"/>
            <w:vAlign w:val="center"/>
          </w:tcPr>
          <w:p w14:paraId="55E99DCE" w14:textId="3024E0B0" w:rsidR="003248F8" w:rsidRDefault="003248F8" w:rsidP="003248F8">
            <w:pPr>
              <w:jc w:val="right"/>
              <w:rPr>
                <w:rFonts w:ascii="標楷體" w:eastAsia="標楷體" w:hAnsi="標楷體"/>
              </w:rPr>
            </w:pPr>
            <w:r w:rsidRPr="00B26DDF">
              <w:rPr>
                <w:rFonts w:ascii="標楷體" w:eastAsia="標楷體" w:hAnsi="標楷體" w:hint="eastAsia"/>
              </w:rPr>
              <w:t>請詳細閱讀附件之個人資料提供同意書及資訊保密同意書，</w:t>
            </w:r>
            <w:r>
              <w:rPr>
                <w:rFonts w:ascii="標楷體" w:eastAsia="標楷體" w:hAnsi="標楷體" w:hint="eastAsia"/>
              </w:rPr>
              <w:t>勿調整表格格式</w:t>
            </w:r>
          </w:p>
          <w:p w14:paraId="6831FD26" w14:textId="0FE63E32" w:rsidR="003248F8" w:rsidRPr="000971A5" w:rsidRDefault="003248F8" w:rsidP="003248F8">
            <w:pPr>
              <w:widowControl/>
              <w:jc w:val="right"/>
              <w:rPr>
                <w:rFonts w:ascii="標楷體" w:eastAsia="標楷體" w:hAnsi="標楷體"/>
              </w:rPr>
            </w:pPr>
            <w:r w:rsidRPr="00B26DDF">
              <w:rPr>
                <w:rFonts w:ascii="標楷體" w:eastAsia="標楷體" w:hAnsi="標楷體" w:hint="eastAsia"/>
              </w:rPr>
              <w:t>若同意</w:t>
            </w:r>
            <w:r>
              <w:rPr>
                <w:rFonts w:ascii="標楷體" w:eastAsia="標楷體" w:hAnsi="標楷體" w:hint="eastAsia"/>
              </w:rPr>
              <w:t>則</w:t>
            </w:r>
            <w:r w:rsidRPr="00B26DDF">
              <w:rPr>
                <w:rFonts w:ascii="標楷體" w:eastAsia="標楷體" w:hAnsi="標楷體" w:hint="eastAsia"/>
              </w:rPr>
              <w:t>一</w:t>
            </w:r>
            <w:r>
              <w:rPr>
                <w:rFonts w:ascii="標楷體" w:eastAsia="標楷體" w:hAnsi="標楷體" w:hint="eastAsia"/>
              </w:rPr>
              <w:t>併</w:t>
            </w:r>
            <w:r w:rsidRPr="00B26DDF">
              <w:rPr>
                <w:rFonts w:ascii="標楷體" w:eastAsia="標楷體" w:hAnsi="標楷體" w:hint="eastAsia"/>
              </w:rPr>
              <w:t>於下方學生簽名</w:t>
            </w:r>
            <w:r w:rsidRPr="00DF61C5">
              <w:rPr>
                <w:rFonts w:ascii="標楷體" w:eastAsia="標楷體" w:hAnsi="標楷體" w:hint="eastAsia"/>
              </w:rPr>
              <w:t>欄位簽名</w:t>
            </w:r>
            <w:r>
              <w:rPr>
                <w:rFonts w:ascii="標楷體" w:eastAsia="標楷體" w:hAnsi="標楷體" w:hint="eastAsia"/>
              </w:rPr>
              <w:t>，謝謝！</w:t>
            </w:r>
          </w:p>
        </w:tc>
      </w:tr>
      <w:tr w:rsidR="003248F8" w:rsidRPr="00DF078D" w14:paraId="70088744" w14:textId="77777777" w:rsidTr="003248F8">
        <w:trPr>
          <w:trHeight w:val="1267"/>
        </w:trPr>
        <w:tc>
          <w:tcPr>
            <w:tcW w:w="924" w:type="pct"/>
            <w:gridSpan w:val="3"/>
            <w:shd w:val="clear" w:color="auto" w:fill="E7E6E6"/>
            <w:vAlign w:val="center"/>
          </w:tcPr>
          <w:p w14:paraId="124C7DA8" w14:textId="123A3D8F" w:rsidR="003248F8" w:rsidRDefault="003248F8" w:rsidP="003248F8">
            <w:pPr>
              <w:jc w:val="center"/>
              <w:rPr>
                <w:rFonts w:ascii="標楷體" w:eastAsia="標楷體" w:hAnsi="標楷體"/>
                <w:b/>
              </w:rPr>
            </w:pPr>
            <w:r w:rsidRPr="00D13FC3">
              <w:rPr>
                <w:rFonts w:ascii="標楷體" w:eastAsia="標楷體" w:hAnsi="標楷體" w:hint="eastAsia"/>
                <w:b/>
              </w:rPr>
              <w:t>學生簽名</w:t>
            </w:r>
          </w:p>
        </w:tc>
        <w:tc>
          <w:tcPr>
            <w:tcW w:w="4076" w:type="pct"/>
            <w:gridSpan w:val="6"/>
            <w:tcBorders>
              <w:right w:val="single" w:sz="4" w:space="0" w:color="auto"/>
            </w:tcBorders>
            <w:vAlign w:val="center"/>
          </w:tcPr>
          <w:p w14:paraId="2FB93A91" w14:textId="1F173B7B" w:rsidR="003248F8" w:rsidRPr="000971A5" w:rsidRDefault="00DF61C5" w:rsidP="003248F8">
            <w:pPr>
              <w:widowControl/>
              <w:jc w:val="right"/>
              <w:rPr>
                <w:rFonts w:ascii="標楷體" w:eastAsia="標楷體" w:hAnsi="標楷體"/>
              </w:rPr>
            </w:pPr>
            <w:r w:rsidRPr="00F26295">
              <w:rPr>
                <w:rFonts w:ascii="標楷體" w:eastAsia="標楷體" w:hAnsi="標楷體" w:hint="eastAsia"/>
                <w:sz w:val="21"/>
                <w:szCs w:val="28"/>
              </w:rPr>
              <w:t>(</w:t>
            </w:r>
            <w:r>
              <w:rPr>
                <w:rFonts w:ascii="標楷體" w:eastAsia="標楷體" w:hAnsi="標楷體" w:hint="eastAsia"/>
                <w:sz w:val="21"/>
                <w:szCs w:val="28"/>
              </w:rPr>
              <w:t>輸入姓名與親筆簽名效力同等</w:t>
            </w:r>
            <w:r w:rsidRPr="00F26295">
              <w:rPr>
                <w:rFonts w:ascii="標楷體" w:eastAsia="標楷體" w:hAnsi="標楷體" w:hint="eastAsia"/>
                <w:sz w:val="21"/>
                <w:szCs w:val="28"/>
              </w:rPr>
              <w:t>)</w:t>
            </w:r>
          </w:p>
        </w:tc>
      </w:tr>
    </w:tbl>
    <w:p w14:paraId="2CCEF6D9" w14:textId="77777777" w:rsidR="00F026FE" w:rsidRPr="00B9392A" w:rsidRDefault="000E11A5" w:rsidP="00BE5091">
      <w:pPr>
        <w:snapToGrid w:val="0"/>
        <w:spacing w:line="240" w:lineRule="atLeast"/>
        <w:ind w:hanging="2"/>
        <w:rPr>
          <w:rFonts w:ascii="標楷體" w:eastAsia="標楷體" w:hAnsi="標楷體"/>
          <w:b/>
          <w:sz w:val="28"/>
          <w:szCs w:val="32"/>
        </w:rPr>
      </w:pPr>
      <w:r>
        <w:br w:type="page"/>
      </w:r>
    </w:p>
    <w:tbl>
      <w:tblPr>
        <w:tblpPr w:leftFromText="180" w:rightFromText="180" w:vertAnchor="text" w:horzAnchor="margin" w:tblpY="-10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194"/>
      </w:tblGrid>
      <w:tr w:rsidR="00F026FE" w14:paraId="23A514B2" w14:textId="77777777" w:rsidTr="00F026FE">
        <w:trPr>
          <w:trHeight w:hRule="exact" w:val="851"/>
          <w:tblHeader/>
        </w:trPr>
        <w:tc>
          <w:tcPr>
            <w:tcW w:w="10260" w:type="dxa"/>
            <w:shd w:val="clear" w:color="auto" w:fill="E7E6E6"/>
            <w:vAlign w:val="center"/>
          </w:tcPr>
          <w:p w14:paraId="1AE0AE70" w14:textId="77777777" w:rsidR="00F026FE" w:rsidRDefault="00F026FE" w:rsidP="00F026FE">
            <w:pPr>
              <w:jc w:val="center"/>
              <w:rPr>
                <w:rFonts w:ascii="標楷體" w:eastAsia="標楷體"/>
                <w:color w:val="000000"/>
                <w:sz w:val="40"/>
                <w:szCs w:val="40"/>
                <w:lang w:val="zh-TW"/>
              </w:rPr>
            </w:pPr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lastRenderedPageBreak/>
              <w:t>國立</w:t>
            </w:r>
            <w:proofErr w:type="gramStart"/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臺</w:t>
            </w:r>
            <w:proofErr w:type="gramEnd"/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北大學企業管理學系獎學金申請    自</w:t>
            </w:r>
            <w:r>
              <w:rPr>
                <w:rFonts w:ascii="標楷體" w:eastAsia="標楷體"/>
                <w:color w:val="000000"/>
                <w:sz w:val="40"/>
                <w:szCs w:val="40"/>
                <w:lang w:val="zh-TW"/>
              </w:rPr>
              <w:t xml:space="preserve">  </w:t>
            </w:r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傳</w:t>
            </w:r>
          </w:p>
          <w:p w14:paraId="3890BCBB" w14:textId="77777777" w:rsidR="00F026FE" w:rsidRDefault="00F026FE" w:rsidP="00F026FE">
            <w:pPr>
              <w:jc w:val="center"/>
            </w:pPr>
          </w:p>
        </w:tc>
      </w:tr>
      <w:tr w:rsidR="00F026FE" w14:paraId="1B38326C" w14:textId="77777777" w:rsidTr="00F026FE">
        <w:trPr>
          <w:trHeight w:val="13517"/>
        </w:trPr>
        <w:tc>
          <w:tcPr>
            <w:tcW w:w="10260" w:type="dxa"/>
          </w:tcPr>
          <w:p w14:paraId="0F17C470" w14:textId="77777777" w:rsidR="00F026FE" w:rsidRPr="00100C1A" w:rsidRDefault="00F026FE" w:rsidP="00F026FE">
            <w:pPr>
              <w:jc w:val="both"/>
              <w:rPr>
                <w:rFonts w:eastAsia="標楷體"/>
                <w:color w:val="000000"/>
                <w:sz w:val="28"/>
                <w:szCs w:val="40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一、家庭背景與成長歷程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(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若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申請家境清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寒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者，請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詳細敘述家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庭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狀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況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)</w:t>
            </w:r>
          </w:p>
          <w:p w14:paraId="1DD7B303" w14:textId="77777777" w:rsidR="00F026FE" w:rsidRDefault="00F026FE" w:rsidP="00F026FE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76FB4803" w14:textId="77777777" w:rsidR="00F026FE" w:rsidRDefault="00F026FE" w:rsidP="00F026FE">
            <w:pPr>
              <w:jc w:val="both"/>
              <w:rPr>
                <w:color w:val="000000"/>
                <w:sz w:val="36"/>
                <w:szCs w:val="48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二、興趣與專長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14:paraId="210697B3" w14:textId="77777777" w:rsidR="00F026FE" w:rsidRDefault="00F026FE" w:rsidP="00F026FE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14F66434" w14:textId="77777777" w:rsidR="00F026FE" w:rsidRDefault="00F026FE" w:rsidP="00F026FE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三、目前學習狀況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14:paraId="4B6EDEE1" w14:textId="77777777" w:rsidR="00F026FE" w:rsidRDefault="00F026FE" w:rsidP="00F026FE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77693C38" w14:textId="77777777" w:rsidR="00F026FE" w:rsidRDefault="00F026FE" w:rsidP="00F026FE">
            <w:pPr>
              <w:jc w:val="both"/>
              <w:rPr>
                <w:sz w:val="36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四、學</w:t>
            </w:r>
            <w:proofErr w:type="gramStart"/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涯</w:t>
            </w:r>
            <w:proofErr w:type="gramEnd"/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規劃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</w:tc>
      </w:tr>
    </w:tbl>
    <w:p w14:paraId="78DF56F4" w14:textId="2E4EB228" w:rsidR="000E11A5" w:rsidRPr="00B9392A" w:rsidRDefault="000E11A5" w:rsidP="00F026FE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sectPr w:rsidR="000E11A5" w:rsidRPr="00B9392A" w:rsidSect="001400E3">
      <w:pgSz w:w="11906" w:h="16838"/>
      <w:pgMar w:top="851" w:right="851" w:bottom="426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F4B6C" w14:textId="77777777" w:rsidR="004D673F" w:rsidRDefault="004D673F" w:rsidP="003746F4">
      <w:r>
        <w:separator/>
      </w:r>
    </w:p>
  </w:endnote>
  <w:endnote w:type="continuationSeparator" w:id="0">
    <w:p w14:paraId="6F49AC2E" w14:textId="77777777" w:rsidR="004D673F" w:rsidRDefault="004D673F" w:rsidP="003746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4D131" w14:textId="77777777" w:rsidR="004D673F" w:rsidRDefault="004D673F" w:rsidP="003746F4">
      <w:r>
        <w:separator/>
      </w:r>
    </w:p>
  </w:footnote>
  <w:footnote w:type="continuationSeparator" w:id="0">
    <w:p w14:paraId="15B8CFDA" w14:textId="77777777" w:rsidR="004D673F" w:rsidRDefault="004D673F" w:rsidP="003746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F1976"/>
    <w:multiLevelType w:val="hybridMultilevel"/>
    <w:tmpl w:val="551EE55E"/>
    <w:lvl w:ilvl="0" w:tplc="BA584AF0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BFD2DC7"/>
    <w:multiLevelType w:val="hybridMultilevel"/>
    <w:tmpl w:val="C9BA8122"/>
    <w:lvl w:ilvl="0" w:tplc="50789DF8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49001CA"/>
    <w:multiLevelType w:val="hybridMultilevel"/>
    <w:tmpl w:val="F70401AC"/>
    <w:lvl w:ilvl="0" w:tplc="BAA6E67E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59F494B"/>
    <w:multiLevelType w:val="hybridMultilevel"/>
    <w:tmpl w:val="9948E4D8"/>
    <w:lvl w:ilvl="0" w:tplc="6688EA42">
      <w:start w:val="1"/>
      <w:numFmt w:val="decimalEnclosedCircle"/>
      <w:lvlText w:val="%1"/>
      <w:lvlJc w:val="left"/>
      <w:pPr>
        <w:ind w:left="360" w:hanging="360"/>
      </w:pPr>
      <w:rPr>
        <w:rFonts w:ascii="新細明體" w:eastAsia="新細明體"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Mza3NDE0NjK0MDNS0lEKTi0uzszPAykwqwUAIvQv9CwAAAA="/>
  </w:docVars>
  <w:rsids>
    <w:rsidRoot w:val="00651B47"/>
    <w:rsid w:val="000024BB"/>
    <w:rsid w:val="0000398D"/>
    <w:rsid w:val="000058F6"/>
    <w:rsid w:val="00076C27"/>
    <w:rsid w:val="000866EA"/>
    <w:rsid w:val="000944D5"/>
    <w:rsid w:val="000971A5"/>
    <w:rsid w:val="000E11A5"/>
    <w:rsid w:val="00110282"/>
    <w:rsid w:val="001249B8"/>
    <w:rsid w:val="001400E3"/>
    <w:rsid w:val="00141310"/>
    <w:rsid w:val="00147A5F"/>
    <w:rsid w:val="00173700"/>
    <w:rsid w:val="00197A49"/>
    <w:rsid w:val="001E5AA0"/>
    <w:rsid w:val="002120B9"/>
    <w:rsid w:val="002123DB"/>
    <w:rsid w:val="00214ACD"/>
    <w:rsid w:val="00245387"/>
    <w:rsid w:val="00286F20"/>
    <w:rsid w:val="002A1B5D"/>
    <w:rsid w:val="002A4D97"/>
    <w:rsid w:val="002A66E9"/>
    <w:rsid w:val="002B042D"/>
    <w:rsid w:val="002D54BB"/>
    <w:rsid w:val="002E2038"/>
    <w:rsid w:val="002E2760"/>
    <w:rsid w:val="002F59A3"/>
    <w:rsid w:val="00316554"/>
    <w:rsid w:val="003248F8"/>
    <w:rsid w:val="003327A3"/>
    <w:rsid w:val="00362624"/>
    <w:rsid w:val="003746F4"/>
    <w:rsid w:val="00394314"/>
    <w:rsid w:val="003A09F2"/>
    <w:rsid w:val="003C3084"/>
    <w:rsid w:val="003C38B3"/>
    <w:rsid w:val="00454973"/>
    <w:rsid w:val="00464F0A"/>
    <w:rsid w:val="0047060C"/>
    <w:rsid w:val="004A2596"/>
    <w:rsid w:val="004C3DA1"/>
    <w:rsid w:val="004D172B"/>
    <w:rsid w:val="004D24B6"/>
    <w:rsid w:val="004D5234"/>
    <w:rsid w:val="004D562F"/>
    <w:rsid w:val="004D673F"/>
    <w:rsid w:val="004F2334"/>
    <w:rsid w:val="00511AB7"/>
    <w:rsid w:val="0051795B"/>
    <w:rsid w:val="0052554C"/>
    <w:rsid w:val="00533BDA"/>
    <w:rsid w:val="00575006"/>
    <w:rsid w:val="00594103"/>
    <w:rsid w:val="005A779C"/>
    <w:rsid w:val="005D21F4"/>
    <w:rsid w:val="005D4800"/>
    <w:rsid w:val="005E5963"/>
    <w:rsid w:val="005F5C60"/>
    <w:rsid w:val="00616CA7"/>
    <w:rsid w:val="00622BD0"/>
    <w:rsid w:val="00646B1A"/>
    <w:rsid w:val="00650E74"/>
    <w:rsid w:val="00651B47"/>
    <w:rsid w:val="00651FA6"/>
    <w:rsid w:val="00670E03"/>
    <w:rsid w:val="006A5321"/>
    <w:rsid w:val="006D6C5A"/>
    <w:rsid w:val="00710861"/>
    <w:rsid w:val="007145C9"/>
    <w:rsid w:val="007411D4"/>
    <w:rsid w:val="00786E18"/>
    <w:rsid w:val="00792281"/>
    <w:rsid w:val="007C7E11"/>
    <w:rsid w:val="007F1EB4"/>
    <w:rsid w:val="0087620A"/>
    <w:rsid w:val="00897DCD"/>
    <w:rsid w:val="00907B61"/>
    <w:rsid w:val="009248A0"/>
    <w:rsid w:val="00957130"/>
    <w:rsid w:val="009849D1"/>
    <w:rsid w:val="00985FB8"/>
    <w:rsid w:val="009866E8"/>
    <w:rsid w:val="009A2115"/>
    <w:rsid w:val="009C4A38"/>
    <w:rsid w:val="009D4D91"/>
    <w:rsid w:val="009E4E3D"/>
    <w:rsid w:val="00A21294"/>
    <w:rsid w:val="00A26BD5"/>
    <w:rsid w:val="00A35F1C"/>
    <w:rsid w:val="00A44ED2"/>
    <w:rsid w:val="00A459BB"/>
    <w:rsid w:val="00A60DCB"/>
    <w:rsid w:val="00A877A6"/>
    <w:rsid w:val="00AA7FD0"/>
    <w:rsid w:val="00AF1CC5"/>
    <w:rsid w:val="00B062CC"/>
    <w:rsid w:val="00B369BF"/>
    <w:rsid w:val="00B4577C"/>
    <w:rsid w:val="00B8023B"/>
    <w:rsid w:val="00BB5C19"/>
    <w:rsid w:val="00BE5091"/>
    <w:rsid w:val="00BF219F"/>
    <w:rsid w:val="00BF4725"/>
    <w:rsid w:val="00C174EE"/>
    <w:rsid w:val="00C21B07"/>
    <w:rsid w:val="00C22278"/>
    <w:rsid w:val="00C30974"/>
    <w:rsid w:val="00C33DE7"/>
    <w:rsid w:val="00C535FE"/>
    <w:rsid w:val="00C71A30"/>
    <w:rsid w:val="00C71E6C"/>
    <w:rsid w:val="00C8367E"/>
    <w:rsid w:val="00C846BD"/>
    <w:rsid w:val="00C905EB"/>
    <w:rsid w:val="00C935C1"/>
    <w:rsid w:val="00CA7256"/>
    <w:rsid w:val="00CB04EF"/>
    <w:rsid w:val="00CD0BBE"/>
    <w:rsid w:val="00CF2953"/>
    <w:rsid w:val="00CF2CB7"/>
    <w:rsid w:val="00D13FC3"/>
    <w:rsid w:val="00D30C5D"/>
    <w:rsid w:val="00D32032"/>
    <w:rsid w:val="00D35CF2"/>
    <w:rsid w:val="00D441AB"/>
    <w:rsid w:val="00D500FC"/>
    <w:rsid w:val="00D62C71"/>
    <w:rsid w:val="00D6732E"/>
    <w:rsid w:val="00D80404"/>
    <w:rsid w:val="00D87D38"/>
    <w:rsid w:val="00D902E3"/>
    <w:rsid w:val="00DD45A7"/>
    <w:rsid w:val="00DF078D"/>
    <w:rsid w:val="00DF61C5"/>
    <w:rsid w:val="00DF6889"/>
    <w:rsid w:val="00E11DF5"/>
    <w:rsid w:val="00E679ED"/>
    <w:rsid w:val="00EA7A6C"/>
    <w:rsid w:val="00ED25AD"/>
    <w:rsid w:val="00F026FE"/>
    <w:rsid w:val="00F127EB"/>
    <w:rsid w:val="00F27908"/>
    <w:rsid w:val="00F4588D"/>
    <w:rsid w:val="00FB03FC"/>
    <w:rsid w:val="00FB530A"/>
    <w:rsid w:val="00FB57B9"/>
    <w:rsid w:val="00FD2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369B32"/>
  <w15:chartTrackingRefBased/>
  <w15:docId w15:val="{43329F2F-6B0D-4DBE-9E61-8C74F17E0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51B4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5">
    <w:name w:val="頁首 字元"/>
    <w:link w:val="a4"/>
    <w:rsid w:val="003746F4"/>
    <w:rPr>
      <w:kern w:val="2"/>
    </w:rPr>
  </w:style>
  <w:style w:type="paragraph" w:styleId="a6">
    <w:name w:val="footer"/>
    <w:basedOn w:val="a"/>
    <w:link w:val="a7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7">
    <w:name w:val="頁尾 字元"/>
    <w:link w:val="a6"/>
    <w:rsid w:val="003746F4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95</Words>
  <Characters>542</Characters>
  <Application>Microsoft Office Word</Application>
  <DocSecurity>0</DocSecurity>
  <Lines>4</Lines>
  <Paragraphs>1</Paragraphs>
  <ScaleCrop>false</ScaleCrop>
  <Company>mychat</Company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北大學企業管理學系獎助學金申請表</dc:title>
  <dc:subject/>
  <dc:creator>DBA6</dc:creator>
  <cp:keywords/>
  <cp:lastModifiedBy>user</cp:lastModifiedBy>
  <cp:revision>4</cp:revision>
  <cp:lastPrinted>2020-09-24T06:17:00Z</cp:lastPrinted>
  <dcterms:created xsi:type="dcterms:W3CDTF">2022-12-30T08:00:00Z</dcterms:created>
  <dcterms:modified xsi:type="dcterms:W3CDTF">2022-12-30T08:07:00Z</dcterms:modified>
</cp:coreProperties>
</file>